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7d58a7edeae6e282d3f9fd4c75b7b1cd3ef526"/>
    <w:p>
      <w:pPr>
        <w:pStyle w:val="Heading3"/>
      </w:pPr>
      <w:r>
        <w:t xml:space="preserve">ОБ ППСП УВД по СВАО ГУ МВД России по г. Москве ПРИГЛАШАЕТ НА УЧЁБУ В МосУ МВД России им. В.Я. Кикотя выпускников 11-х классов</w:t>
      </w:r>
    </w:p>
    <w:p>
      <w:pPr>
        <w:pStyle w:val="FirstParagraph"/>
      </w:pPr>
      <w:r>
        <w:t xml:space="preserve">07.11.2022</w:t>
      </w:r>
    </w:p>
    <w:p>
      <w:pPr>
        <w:pStyle w:val="BodyText"/>
      </w:pPr>
      <w:r>
        <w:rPr>
          <w:bCs/>
          <w:b/>
        </w:rPr>
        <w:t xml:space="preserve">ОБ ППСП УВД по СВАО ГУ МВД России по г. Москве</w:t>
      </w:r>
    </w:p>
    <w:p>
      <w:pPr>
        <w:pStyle w:val="BodyText"/>
      </w:pPr>
      <w:r>
        <w:rPr>
          <w:bCs/>
          <w:b/>
        </w:rPr>
        <w:t xml:space="preserve">ПРИГЛАШАЕТ НА УЧЁБУ В МосУ МВД России им. В.Я. Кикотя выпускников 11-х классов:</w:t>
      </w:r>
    </w:p>
    <w:p>
      <w:pPr>
        <w:pStyle w:val="BodyText"/>
      </w:pPr>
      <w:r>
        <w:t xml:space="preserve">(после окончания очного отделения, присваивается специальное звание лейтенант полиции)</w:t>
      </w:r>
    </w:p>
    <w:p>
      <w:pPr>
        <w:pStyle w:val="BodyText"/>
      </w:pPr>
      <w:r>
        <w:t xml:space="preserve">На курсантов МосУ МВД России им. В.Я. Кикотя распространяются все льготы, установленные для сотрудников органов внутренних дел Российской Федерации.</w:t>
      </w:r>
    </w:p>
    <w:p>
      <w:pPr>
        <w:pStyle w:val="BodyText"/>
      </w:pPr>
      <w:r>
        <w:t xml:space="preserve">Отсрочка от прохождения службы в вооруженных силах Российской Федерации и 100% трудоустройство в органы МВД России после окончания учебного заведения. На период обучения, курсантам выплачивается стипендия 14.000 рублей.</w:t>
      </w:r>
    </w:p>
    <w:p>
      <w:pPr>
        <w:pStyle w:val="BodyText"/>
      </w:pPr>
      <w:r>
        <w:rPr>
          <w:bCs/>
          <w:b/>
        </w:rPr>
        <w:t xml:space="preserve">Для поступления требуется:</w:t>
      </w:r>
    </w:p>
    <w:p>
      <w:pPr>
        <w:pStyle w:val="BodyText"/>
      </w:pPr>
      <w:r>
        <w:t xml:space="preserve">годность по состоянию здоровья к службе в органах внутренних дел</w:t>
      </w:r>
    </w:p>
    <w:p>
      <w:pPr>
        <w:pStyle w:val="BodyText"/>
      </w:pPr>
      <w:r>
        <w:t xml:space="preserve">наличие ЕГЭ по русскому языку и обществознанию</w:t>
      </w:r>
    </w:p>
    <w:p>
      <w:pPr>
        <w:pStyle w:val="BodyText"/>
      </w:pPr>
      <w:r>
        <w:t xml:space="preserve">экзамен по физической подготовке</w:t>
      </w:r>
    </w:p>
    <w:p>
      <w:pPr>
        <w:pStyle w:val="BodyText"/>
      </w:pPr>
      <w:r>
        <w:t xml:space="preserve">желание связать свою жизнь с интересной, разнообразной и благородной профессией.</w:t>
      </w:r>
    </w:p>
    <w:p>
      <w:pPr>
        <w:pStyle w:val="BodyText"/>
      </w:pPr>
      <w:r>
        <w:t xml:space="preserve">По любым вопросам связанных с поступлением в МосУ МВД России им. В.Я. Кикотя Вы можете узнать по телефону у</w:t>
      </w:r>
    </w:p>
    <w:p>
      <w:pPr>
        <w:pStyle w:val="BodyText"/>
      </w:pPr>
      <w:r>
        <w:t xml:space="preserve">инспектора группы по работе с личным составом с понедельника по пятницу с 10 ч. 00 мин. до 18 ч. 00 мин.</w:t>
      </w:r>
    </w:p>
    <w:p>
      <w:pPr>
        <w:pStyle w:val="BodyText"/>
      </w:pPr>
      <w:r>
        <w:t xml:space="preserve">+7 (926) 794-57-58, +7 (977) 934-64-29, +7 (903) 599-98-51</w:t>
      </w:r>
    </w:p>
    <w:p>
      <w:pPr>
        <w:pStyle w:val="BodyText"/>
      </w:pPr>
      <w:r>
        <w:t xml:space="preserve">Возможно трудоустройство с возможностью обучения по заочной форме с предоставление оплачиваемого учебного отпуска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Отдельный батальон ППСП УВД по СВАО ГУ МВД России по г. Москве ПРИГЛАШАЕТ АБИТУРИЕНТОВ ИМЕЮЩИХ СРЕДНЕЕ ПОЛНОЕ ОБЩЕЕ ОБРАЗОВАНИЕ В ФГКОУ ВО «МОСКОВСКИЙ УНИВЕРСИТЕТ МВД России им. В.Я. Кикотя».</w:t>
      </w:r>
    </w:p>
    <w:p>
      <w:pPr>
        <w:pStyle w:val="BodyText"/>
      </w:pPr>
      <w:r>
        <w:t xml:space="preserve">МосУ МВД России им. В.Я. Кикотя, предлагает обучение по специальностям: Правоохранительная деятельность, Юриспруденция, Правовое обеспечение национальной безопасности, Судебная экспертиза, Экономическая безопасность, Безопасность информационных технологий в правоохранительной сфере, Информационная безопасность автоматизированных систем, Психология служебной деятельности, Педагогика и психология девиантного поведения, Информатика и вычислительная техника, Психологические науки.</w:t>
      </w:r>
    </w:p>
    <w:p>
      <w:pPr>
        <w:pStyle w:val="BodyText"/>
      </w:pPr>
      <w:r>
        <w:rPr>
          <w:bCs/>
          <w:b/>
        </w:rPr>
        <w:t xml:space="preserve">Преимущества обучения в Университете:</w:t>
      </w:r>
    </w:p>
    <w:p>
      <w:pPr>
        <w:pStyle w:val="BodyText"/>
      </w:pPr>
      <w:r>
        <w:t xml:space="preserve">Бесплатное образование с гарантированным трудоустройством в системе МВД России, ежемесячная выплата денежного довольствия, предоставление общежития, предоставляется отсрочка от прохождения службы в рядах ВС Российской Федерации. Распространяются все условия и льготы сотрудников полиции. По окончанию обучения присваивается специальное звание «лейтенант полиции».</w:t>
      </w:r>
    </w:p>
    <w:p>
      <w:pPr>
        <w:pStyle w:val="BodyText"/>
      </w:pPr>
      <w:r>
        <w:t xml:space="preserve">Возможно обучение по заочной форме с трудоустройством в ОБ ППСП УВД по СВАО ГУ МВД России по г. Москве и предоставлением оплачиваемого отпуска на период обучения.</w:t>
      </w:r>
    </w:p>
    <w:p>
      <w:pPr>
        <w:pStyle w:val="BodyText"/>
      </w:pPr>
      <w:r>
        <w:rPr>
          <w:bCs/>
          <w:b/>
        </w:rPr>
        <w:t xml:space="preserve">Требования:</w:t>
      </w:r>
    </w:p>
    <w:p>
      <w:pPr>
        <w:pStyle w:val="BodyText"/>
      </w:pPr>
      <w:r>
        <w:t xml:space="preserve">Годность по состояния здоровья к службе в органах внутренних дел, наличие ЕГЭ, экзамен по физической подготовке, желание связать свою жизнь с интересной, разнообразной и благородной профессией.</w:t>
      </w:r>
    </w:p>
    <w:p>
      <w:pPr>
        <w:pStyle w:val="BodyText"/>
      </w:pPr>
      <w:r>
        <w:t xml:space="preserve">Информацию по вопросам поступления в Московский университет МВД России им. В.Я. Кикотя можно получить по телефонам с понедельника по пятницу</w:t>
      </w:r>
    </w:p>
    <w:p>
      <w:pPr>
        <w:pStyle w:val="BodyText"/>
      </w:pPr>
      <w:r>
        <w:t xml:space="preserve">с 10.00 до 17.00:</w:t>
      </w:r>
    </w:p>
    <w:p>
      <w:pPr>
        <w:pStyle w:val="BodyText"/>
      </w:pPr>
      <w:r>
        <w:t xml:space="preserve">+7(903)599-98-51; +7(977)934-64-29; +7(926)794-57-58</w:t>
      </w:r>
    </w:p>
    <w:p>
      <w:pPr>
        <w:pStyle w:val="BodyText"/>
      </w:pPr>
      <w:r>
        <w:t xml:space="preserve">Адрес: г. Москва, ул. Вешних Вод. д. 10. стр. 10</w:t>
      </w:r>
    </w:p>
    <w:p>
      <w:pPr>
        <w:pStyle w:val="BodyText"/>
      </w:pPr>
      <w:r>
        <w:rPr>
          <w:bCs/>
          <w:b/>
        </w:rPr>
        <w:t xml:space="preserve">г. Москва, ул. Вешних Вод, д. 10, стр. 1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ltufievo.mos.ru/security/detail/1118986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Алтуфье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ltufievo.mos.ru" TargetMode="External" /><Relationship Type="http://schemas.openxmlformats.org/officeDocument/2006/relationships/hyperlink" Id="rId20" Target="http://altufievo.mos.ru/security/detail/1118986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ltufievo.mos.ru" TargetMode="External" /><Relationship Type="http://schemas.openxmlformats.org/officeDocument/2006/relationships/hyperlink" Id="rId20" Target="http://altufievo.mos.ru/security/detail/1118986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0T10:08:13Z</dcterms:created>
  <dcterms:modified xsi:type="dcterms:W3CDTF">2025-03-30T10:0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